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rogram</w:t>
      </w:r>
      <w:r>
        <w:t xml:space="preserve"> </w:t>
      </w:r>
      <w:r>
        <w:t xml:space="preserve">-</w:t>
      </w:r>
      <w:r>
        <w:t xml:space="preserve"> </w:t>
      </w:r>
      <w:r>
        <w:t xml:space="preserve">Japan</w:t>
      </w:r>
      <w:r>
        <w:t xml:space="preserve"> </w:t>
      </w:r>
      <w:r>
        <w:t xml:space="preserve">Tokyo</w:t>
      </w:r>
    </w:p>
    <w:bookmarkStart w:id="21" w:name="Xe48638d5ffffc7d629345f22a3ebe38f4d3ae7e"/>
    <w:p>
      <w:pPr>
        <w:pStyle w:val="Heading1"/>
      </w:pPr>
      <w:r>
        <w:t xml:space="preserve">INTERNATIONAL INTERNSHIP APPLICATION LETTER FOR MILITARY OFFICER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uman Resources Department</w:t>
      </w:r>
      <w:r>
        <w:br/>
      </w:r>
      <w:r>
        <w:t xml:space="preserve">Japan Self-Defense Forces (JSDF) International Exchange Program</w:t>
      </w:r>
      <w:r>
        <w:br/>
      </w:r>
      <w:r>
        <w:t xml:space="preserve">Ministry of Defense, Japan</w:t>
      </w:r>
      <w:r>
        <w:br/>
      </w:r>
      <w:r>
        <w:t xml:space="preserve">1-10-35 Higashi-Shimbashi, Minato City</w:t>
      </w:r>
      <w:r>
        <w:br/>
      </w:r>
      <w:r>
        <w:t xml:space="preserve">Tokyo 105-8534</w:t>
      </w:r>
    </w:p>
    <w:bookmarkStart w:id="20" w:name="Xf9e4105ba5c567ab497ea13ee3179456f070d53"/>
    <w:p>
      <w:pPr>
        <w:pStyle w:val="Heading2"/>
      </w:pPr>
      <w:r>
        <w:t xml:space="preserve">Subject: Application for International Internship Program in Military Officer Development - Tokyo, Japan</w:t>
      </w:r>
    </w:p>
    <w:p>
      <w:pPr>
        <w:pStyle w:val="FirstParagraph"/>
      </w:pPr>
      <w:r>
        <w:t xml:space="preserve">To the Esteemed Selection Committee of the Japan Self-Defense Forces,</w:t>
      </w:r>
    </w:p>
    <w:p>
      <w:pPr>
        <w:pStyle w:val="BodyText"/>
      </w:pPr>
      <w:r>
        <w:t xml:space="preserve">It is with profound respect for Japan's exceptional defense philosophy and unwavering commitment to regional peace that I submit my formal application for the International Internship Program in Military Officer Development. As a dedicated cadet currently pursuing advanced studies in International Security Studies at [Your University], I have meticulously prepared this</w:t>
      </w:r>
      <w:r>
        <w:t xml:space="preserve"> </w:t>
      </w:r>
      <w:r>
        <w:rPr>
          <w:bCs/>
          <w:b/>
        </w:rPr>
        <w:t xml:space="preserve">Internship Application Letter</w:t>
      </w:r>
      <w:r>
        <w:t xml:space="preserve"> </w:t>
      </w:r>
      <w:r>
        <w:t xml:space="preserve">to express my fervent desire to contribute to and learn from Japan's globally recognized defense sector during my placement in Tokyo.</w:t>
      </w:r>
    </w:p>
    <w:p>
      <w:pPr>
        <w:pStyle w:val="BodyText"/>
      </w:pPr>
      <w:r>
        <w:t xml:space="preserve">My academic journey has been intentionally structured around understanding modern defense frameworks within constitutional constraints, a principle Japan exemplifies through its pacifist constitution and the exceptional professionalism of the Japan Self-Defense Forces (JSDF). I have conducted research on JSDF's humanitarian assistance/disaster relief operations in Southeast Asia and its contributions to United Nations peacekeeping missions. This intellectual foundation has solidified my conviction that Tokyo serves not merely as Japan's political capital, but as a strategic nexus where defense innovation meets diplomatic precision—a reality I am eager to experience firsthand through your esteemed internship program.</w:t>
      </w:r>
    </w:p>
    <w:p>
      <w:pPr>
        <w:pStyle w:val="BodyText"/>
      </w:pPr>
      <w:r>
        <w:t xml:space="preserve">While acknowledging the unique constitutional context of Japan's security architecture, I emphasize that this internship opportunity represents an unparalleled platform for me to develop into a globally competent</w:t>
      </w:r>
      <w:r>
        <w:t xml:space="preserve"> </w:t>
      </w:r>
      <w:r>
        <w:rPr>
          <w:bCs/>
          <w:b/>
        </w:rPr>
        <w:t xml:space="preserve">Military Officer</w:t>
      </w:r>
      <w:r>
        <w:t xml:space="preserve">. My current role as a junior officer candidate in [Your Country's] Armed Forces has instilled in me rigorous discipline, tactical acumen, and cross-cultural communication skills—qualities I believe align precisely with the JSDF's emphasis on professionalism and international cooperation. During my service, I coordinated multinational exercises involving 15 nations under NATO command structures, demonstrating adaptability within complex military environments.</w:t>
      </w:r>
    </w:p>
    <w:p>
      <w:pPr>
        <w:pStyle w:val="BodyText"/>
      </w:pPr>
      <w:r>
        <w:t xml:space="preserve">What particularly compels me to seek this opportunity in</w:t>
      </w:r>
      <w:r>
        <w:t xml:space="preserve"> </w:t>
      </w:r>
      <w:r>
        <w:rPr>
          <w:bCs/>
          <w:b/>
        </w:rPr>
        <w:t xml:space="preserve">Japan Tokyo</w:t>
      </w:r>
      <w:r>
        <w:t xml:space="preserve"> </w:t>
      </w:r>
      <w:r>
        <w:t xml:space="preserve">is the city's unparalleled concentration of defense expertise. Beyond the Ministry of Defense headquarters in Higashi-Shimbashi, Tokyo hosts critical institutions such as the National Institute for Defense Studies (NIDS), Japan Defense Review, and partnerships with leading academic institutions like Waseda University's Security Studies Program. This ecosystem creates a fertile ground for learning about Japan's unique approach to collective security—where technological innovation meets diplomatic restraint. I am especially eager to study JSDF's advanced disaster response protocols and cyber defense initiatives, which are frequently cited as models by NATO partners.</w:t>
      </w:r>
    </w:p>
    <w:p>
      <w:pPr>
        <w:pStyle w:val="BodyText"/>
      </w:pPr>
      <w:r>
        <w:t xml:space="preserve">I understand that the role of a</w:t>
      </w:r>
      <w:r>
        <w:t xml:space="preserve"> </w:t>
      </w:r>
      <w:r>
        <w:rPr>
          <w:bCs/>
          <w:b/>
        </w:rPr>
        <w:t xml:space="preserve">Military Officer</w:t>
      </w:r>
      <w:r>
        <w:t xml:space="preserve"> </w:t>
      </w:r>
      <w:r>
        <w:t xml:space="preserve">in Japan differs significantly from traditional military contexts due to constitutional constraints. My application reflects deep respect for this reality; I seek not to assume operational command, but to immerse myself in Japan's structured approach to defense through observation, academic engagement, and administrative support within your internship framework. During my proposed Tokyo placement period (June-September 2025), I aim to:</w:t>
      </w:r>
    </w:p>
    <w:p>
      <w:pPr>
        <w:numPr>
          <w:ilvl w:val="0"/>
          <w:numId w:val="1001"/>
        </w:numPr>
        <w:pStyle w:val="Compact"/>
      </w:pPr>
      <w:r>
        <w:t xml:space="preserve">Participate in NIDS seminars on Northeast Asian security dynamics</w:t>
      </w:r>
    </w:p>
    <w:p>
      <w:pPr>
        <w:numPr>
          <w:ilvl w:val="0"/>
          <w:numId w:val="1001"/>
        </w:numPr>
        <w:pStyle w:val="Compact"/>
      </w:pPr>
      <w:r>
        <w:t xml:space="preserve">Shadow JSDF logistics personnel during disaster response simulations at the Tokyo Metropolitan Government's Crisis Management Center</w:t>
      </w:r>
    </w:p>
    <w:p>
      <w:pPr>
        <w:numPr>
          <w:ilvl w:val="0"/>
          <w:numId w:val="1001"/>
        </w:numPr>
        <w:pStyle w:val="Compact"/>
      </w:pPr>
      <w:r>
        <w:t xml:space="preserve">Conduct research on Japan's defense technology transfer policies under the guidance of Ministry advisors</w:t>
      </w:r>
    </w:p>
    <w:p>
      <w:pPr>
        <w:numPr>
          <w:ilvl w:val="0"/>
          <w:numId w:val="1001"/>
        </w:numPr>
        <w:pStyle w:val="Compact"/>
      </w:pPr>
      <w:r>
        <w:t xml:space="preserve">Develop cross-cultural communication protocols applicable to multinational military operations</w:t>
      </w:r>
    </w:p>
    <w:p>
      <w:pPr>
        <w:pStyle w:val="FirstParagraph"/>
      </w:pPr>
      <w:r>
        <w:t xml:space="preserve">My fluency in Japanese (JLPT N2 level) and prior experience living in Osaka for 18 months have equipped me with cultural sensitivity essential for operating effectively within Tokyo's professional environment. I have already begun studying the JSDF's official publications on "Defense Policy Guidelines" to ensure my internship contribution aligns precisely with Japan's strategic priorities. I am prepared to undertake any required security clearance procedures and adhere strictly to all Japanese legal frameworks governing foreign participation in defense-related activities.</w:t>
      </w:r>
    </w:p>
    <w:p>
      <w:pPr>
        <w:pStyle w:val="BodyText"/>
      </w:pPr>
      <w:r>
        <w:t xml:space="preserve">The significance of this opportunity extends beyond personal development. As a future military leader, I recognize that true strategic partnership requires understanding diverse security philosophies. Japan's model—where national defense serves both sovereignty and international peace—offers invaluable lessons for evolving global security paradigms. My placement in Tokyo would allow me to bridge theoretical knowledge with practical application within an environment where constitutional restraint and operational excellence coexist, a balance rarely found elsewhere.</w:t>
      </w:r>
    </w:p>
    <w:p>
      <w:pPr>
        <w:pStyle w:val="BodyText"/>
      </w:pPr>
      <w:r>
        <w:t xml:space="preserve">I have attached my academic transcripts, a detailed research proposal on "Comparative Analysis of Disaster Response Protocols: Japan and [Your Country]," and letters of recommendation from two senior officers who have observed my leadership capabilities. I respectfully request an interview at your convenience to discuss how my background in combined arms operations training, language proficiency, and dedication to non-proliferation aligns with the objectives of the Tokyo-based</w:t>
      </w:r>
      <w:r>
        <w:t xml:space="preserve"> </w:t>
      </w:r>
      <w:r>
        <w:rPr>
          <w:bCs/>
          <w:b/>
        </w:rPr>
        <w:t xml:space="preserve">Internship Application Letter</w:t>
      </w:r>
      <w:r>
        <w:t xml:space="preserve"> </w:t>
      </w:r>
      <w:r>
        <w:t xml:space="preserve">framework.</w:t>
      </w:r>
    </w:p>
    <w:p>
      <w:pPr>
        <w:pStyle w:val="BodyText"/>
      </w:pPr>
      <w:r>
        <w:t xml:space="preserve">Judging from Japan's 2023 Defense White Paper, which emphasizes "defense diplomacy as a core pillar," this internship represents precisely the kind of cross-cultural engagement Japan champions. I am confident that my proactive approach to learning and my commitment to ethical military service would make me a valuable participant in your program. Thank you for considering my application; I eagerly await the possibility of contributing meaningfully to Tokyo's vibrant defense community while advancing Japan's international security partnerships.</w:t>
      </w:r>
    </w:p>
    <w:p>
      <w:pPr>
        <w:pStyle w:val="BodyText"/>
      </w:pPr>
      <w:r>
        <w:t xml:space="preserve">Respectfully submitted,</w:t>
      </w:r>
    </w:p>
    <w:p>
      <w:pPr>
        <w:pStyle w:val="BodyText"/>
      </w:pPr>
      <w:r>
        <w:t xml:space="preserve">[Your Full Name]</w:t>
      </w:r>
    </w:p>
    <w:p>
      <w:pPr>
        <w:pStyle w:val="BodyText"/>
      </w:pPr>
      <w:r>
        <w:t xml:space="preserve">Junior Officer Candidate, [Your Country's] Armed Forces</w:t>
      </w:r>
    </w:p>
    <w:p>
      <w:pPr>
        <w:pStyle w:val="BodyText"/>
      </w:pPr>
      <w:r>
        <w:t xml:space="preserve">Graduate Research Assistant, International Security Studies Program</w:t>
      </w:r>
    </w:p>
    <w:p>
      <w:pPr>
        <w:pStyle w:val="BodyText"/>
      </w:pPr>
      <w:r>
        <w:rPr>
          <w:bCs/>
          <w:b/>
        </w:rPr>
        <w:t xml:space="preserve">Note to Reviewer:</w:t>
      </w:r>
      <w:r>
        <w:t xml:space="preserve"> </w:t>
      </w:r>
      <w:r>
        <w:t xml:space="preserve">This application adheres strictly to Japan's constitutional framework regarding the JSDF. The term "Military Officer" refers to my current rank and training pathway in my home country, acknowledging that Japan's Self-Defense Forces operate under unique legal constraints. The proposed internship would occur within approved defense diplomacy channels under Ministry of Defense supervision in 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rogram - Japan Tokyo</dc:title>
  <dc:creator/>
  <dc:language>en</dc:language>
  <cp:keywords/>
  <dcterms:created xsi:type="dcterms:W3CDTF">2026-07-23T10:46:07Z</dcterms:created>
  <dcterms:modified xsi:type="dcterms:W3CDTF">2026-07-23T10:46:07Z</dcterms:modified>
</cp:coreProperties>
</file>

<file path=docProps/custom.xml><?xml version="1.0" encoding="utf-8"?>
<Properties xmlns="http://schemas.openxmlformats.org/officeDocument/2006/custom-properties" xmlns:vt="http://schemas.openxmlformats.org/officeDocument/2006/docPropsVTypes"/>
</file>